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45CF734E" w:rsidR="00FC5C48" w:rsidRDefault="009B7700" w:rsidP="001746C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01049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</w:t>
            </w:r>
            <w:r w:rsidR="00E34EA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8</w:t>
            </w:r>
            <w:r w:rsidR="0001049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5.2023.-</w:t>
            </w:r>
            <w:r w:rsidR="00E34EA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2</w:t>
            </w:r>
            <w:r w:rsidR="0001049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5</w:t>
            </w:r>
            <w:r w:rsidR="001A202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DF0DCA" w:rsidRPr="00553B6B" w14:paraId="51608374" w14:textId="77777777" w:rsidTr="00AA2419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DF0DCA" w:rsidRPr="00553B6B" w:rsidRDefault="00DF0DCA" w:rsidP="00DF0DCA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1D0D04CB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ŠLJIVE SERVIRANJE , TOPLI ZAPEČENI SENDVIČ IZ KONVEKTOMATA , JOGURT ČAŠIC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177DA6A2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58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4A6E41E2" w:rsidR="00DF0DCA" w:rsidRPr="00DF0DCA" w:rsidRDefault="00DF0DCA" w:rsidP="00DF0D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19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02E25B50" w:rsidR="00DF0DCA" w:rsidRPr="00DF0DCA" w:rsidRDefault="00DF0DCA" w:rsidP="00DF0D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14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40D5C83B" w:rsidR="00DF0DCA" w:rsidRPr="00DF0DCA" w:rsidRDefault="00DF0DCA" w:rsidP="00DF0D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43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646F53CE" w:rsidR="00DF0DCA" w:rsidRPr="00DF0DCA" w:rsidRDefault="00DF0DCA" w:rsidP="00DF0D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Celer(S), Mlijeko(S), </w:t>
            </w:r>
            <w:proofErr w:type="spellStart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S), Jaja(T), Sezam(S), Lupina(T), Soja(S), Mlijeko(T), Laktoza(S), </w:t>
            </w:r>
            <w:proofErr w:type="spellStart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(T), Mlijeko(S)</w:t>
            </w:r>
          </w:p>
        </w:tc>
      </w:tr>
      <w:tr w:rsidR="00DF0DCA" w:rsidRPr="00553B6B" w14:paraId="5B8E6D09" w14:textId="77777777" w:rsidTr="006E06F1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DF0DCA" w:rsidRPr="00553B6B" w:rsidRDefault="00DF0DCA" w:rsidP="00DF0DCA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7DCCE8DD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TJESTENINA SA SIROM , SALATA OD CIKLE I MRKVE 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390E552E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59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75E698F4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16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2A86C147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0EB1855B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43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4B55AF40" w:rsidR="00DF0DCA" w:rsidRPr="00DF0DCA" w:rsidRDefault="00DF0DCA" w:rsidP="00DF0D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Celer(T), Mlijeko(S), Laktoza(S), Mlijeko(S), </w:t>
            </w:r>
            <w:proofErr w:type="spellStart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T), </w:t>
            </w:r>
            <w:proofErr w:type="spellStart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(S), Jaja(S)</w:t>
            </w:r>
          </w:p>
        </w:tc>
      </w:tr>
      <w:tr w:rsidR="00DF0DCA" w:rsidRPr="00553B6B" w14:paraId="23BA9073" w14:textId="77777777" w:rsidTr="001F285B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DF0DCA" w:rsidRPr="00553B6B" w:rsidRDefault="00DF0DCA" w:rsidP="00DF0DCA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52F6C075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MANDARINA KOMAD , KUKURUZNI KRUH 1 ŠNITA , FINO VARIVO  OD JUNETINE I POVRĆ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5F422A6F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57.0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0862CDAD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19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51792829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15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30067D38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43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03FE9C66" w:rsidR="00DF0DCA" w:rsidRPr="00DF0DCA" w:rsidRDefault="00DF0DCA" w:rsidP="00DF0D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S), Jaja(T), Soja(T), Mlijeko(S), </w:t>
            </w:r>
            <w:proofErr w:type="spellStart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Orašidi</w:t>
            </w:r>
            <w:proofErr w:type="spellEnd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T), Sezam(T), Lupina(T), Celer(T), </w:t>
            </w:r>
            <w:proofErr w:type="spellStart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(T)</w:t>
            </w:r>
          </w:p>
        </w:tc>
      </w:tr>
      <w:tr w:rsidR="00DF0DCA" w:rsidRPr="00553B6B" w14:paraId="49ECACBE" w14:textId="77777777" w:rsidTr="00CF4D4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DF0DCA" w:rsidRPr="00553B6B" w:rsidRDefault="00DF0DCA" w:rsidP="00DF0DCA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73C085B8" w:rsidR="00DF0DCA" w:rsidRPr="00DF0DCA" w:rsidRDefault="00DF0DCA" w:rsidP="00DF0DC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F0DCA">
              <w:rPr>
                <w:rFonts w:asciiTheme="minorHAnsi" w:eastAsia="Segoe UI" w:hAnsiTheme="minorHAnsi" w:cstheme="minorHAnsi"/>
                <w:b/>
              </w:rPr>
              <w:t xml:space="preserve">RIŽOTO S PURETINOM , CRVENI KUPUS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3BD6CEC4" w:rsidR="00DF0DCA" w:rsidRPr="00DF0DCA" w:rsidRDefault="00DF0DCA" w:rsidP="00DF0DCA">
            <w:pPr>
              <w:jc w:val="center"/>
              <w:rPr>
                <w:rFonts w:asciiTheme="minorHAnsi" w:hAnsiTheme="minorHAnsi" w:cstheme="minorHAnsi"/>
              </w:rPr>
            </w:pPr>
            <w:r w:rsidRPr="00DF0DCA">
              <w:rPr>
                <w:rFonts w:asciiTheme="minorHAnsi" w:eastAsia="Segoe UI" w:hAnsiTheme="minorHAnsi" w:cstheme="minorHAnsi"/>
              </w:rPr>
              <w:t>61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3AC716D6" w:rsidR="00DF0DCA" w:rsidRPr="00DF0DCA" w:rsidRDefault="00DF0DCA" w:rsidP="00DF0DC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DF0DCA">
              <w:rPr>
                <w:rFonts w:asciiTheme="minorHAnsi" w:eastAsia="Segoe UI" w:hAnsiTheme="minorHAnsi" w:cstheme="minorHAnsi"/>
              </w:rPr>
              <w:t>16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02C3DD39" w:rsidR="00DF0DCA" w:rsidRPr="00DF0DCA" w:rsidRDefault="00DF0DCA" w:rsidP="00DF0DC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DF0DCA">
              <w:rPr>
                <w:rFonts w:asciiTheme="minorHAnsi" w:eastAsia="Segoe UI" w:hAnsiTheme="minorHAnsi" w:cstheme="minorHAnsi"/>
              </w:rPr>
              <w:t>15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2F0A8024" w:rsidR="00DF0DCA" w:rsidRPr="00DF0DCA" w:rsidRDefault="00DF0DCA" w:rsidP="00DF0DC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DF0DCA">
              <w:rPr>
                <w:rFonts w:asciiTheme="minorHAnsi" w:eastAsia="Segoe UI" w:hAnsiTheme="minorHAnsi" w:cstheme="minorHAnsi"/>
              </w:rPr>
              <w:t>44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11D518F1" w:rsidR="00DF0DCA" w:rsidRPr="00DF0DCA" w:rsidRDefault="00DF0DCA" w:rsidP="00DF0DC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DA476F" w:rsidRPr="00553B6B" w14:paraId="26A1D888" w14:textId="77777777" w:rsidTr="007E325E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DA476F" w:rsidRPr="00553B6B" w:rsidRDefault="00DA476F" w:rsidP="00DA476F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73525212" w:rsidR="00DA476F" w:rsidRPr="00DA476F" w:rsidRDefault="00DA476F" w:rsidP="00DA476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bookmarkStart w:id="0" w:name="_GoBack"/>
            <w:r w:rsidRPr="00DA476F">
              <w:rPr>
                <w:rFonts w:asciiTheme="minorHAnsi" w:eastAsia="Segoe UI" w:hAnsiTheme="minorHAnsi" w:cstheme="minorHAnsi"/>
                <w:b/>
              </w:rPr>
              <w:t xml:space="preserve">RIBLJI ŠTAPIĆI UZ KUHANO MIJEŠANO POVRĆE , SALATA RIKOLA , MALA JABUKA KOMAD </w:t>
            </w:r>
            <w:bookmarkEnd w:id="0"/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4444790B" w:rsidR="00DA476F" w:rsidRPr="00DA476F" w:rsidRDefault="00DA476F" w:rsidP="00DA476F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DA476F">
              <w:rPr>
                <w:rFonts w:asciiTheme="minorHAnsi" w:eastAsia="Segoe UI" w:hAnsiTheme="minorHAnsi" w:cstheme="minorHAnsi"/>
              </w:rPr>
              <w:t>52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05689BA6" w:rsidR="00DA476F" w:rsidRPr="00DA476F" w:rsidRDefault="00DA476F" w:rsidP="00DA476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DA476F">
              <w:rPr>
                <w:rFonts w:asciiTheme="minorHAnsi" w:eastAsia="Segoe UI" w:hAnsiTheme="minorHAnsi" w:cstheme="minorHAnsi"/>
              </w:rPr>
              <w:t>16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2B6D363C" w:rsidR="00DA476F" w:rsidRPr="00DA476F" w:rsidRDefault="00DA476F" w:rsidP="00DA476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DA476F">
              <w:rPr>
                <w:rFonts w:asciiTheme="minorHAnsi" w:eastAsia="Segoe UI" w:hAnsiTheme="minorHAnsi" w:cstheme="minorHAnsi"/>
              </w:rPr>
              <w:t>18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2F770F9C" w:rsidR="00DA476F" w:rsidRPr="00DA476F" w:rsidRDefault="00DA476F" w:rsidP="00DA476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DA476F">
              <w:rPr>
                <w:rFonts w:asciiTheme="minorHAnsi" w:eastAsia="Segoe UI" w:hAnsiTheme="minorHAnsi" w:cstheme="minorHAnsi"/>
              </w:rPr>
              <w:t>43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314E44F7" w:rsidR="00DA476F" w:rsidRPr="00DA476F" w:rsidRDefault="00DA476F" w:rsidP="00DA476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DA476F">
              <w:rPr>
                <w:rFonts w:asciiTheme="minorHAnsi" w:eastAsia="Segoe UI" w:hAnsiTheme="minorHAnsi" w:cstheme="minorHAnsi"/>
              </w:rPr>
              <w:t xml:space="preserve">Gluten(S), </w:t>
            </w:r>
            <w:proofErr w:type="spellStart"/>
            <w:r w:rsidRPr="00DA476F">
              <w:rPr>
                <w:rFonts w:asciiTheme="minorHAnsi" w:eastAsia="Segoe UI" w:hAnsiTheme="minorHAnsi" w:cstheme="minorHAnsi"/>
              </w:rPr>
              <w:t>Riba</w:t>
            </w:r>
            <w:proofErr w:type="spellEnd"/>
            <w:r w:rsidRPr="00DA476F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DA476F">
              <w:rPr>
                <w:rFonts w:asciiTheme="minorHAnsi" w:eastAsia="Segoe UI" w:hAnsiTheme="minorHAnsi" w:cstheme="minorHAnsi"/>
              </w:rPr>
              <w:t>Mekušci</w:t>
            </w:r>
            <w:proofErr w:type="spellEnd"/>
            <w:r w:rsidRPr="00DA476F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DA476F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DA476F">
              <w:rPr>
                <w:rFonts w:asciiTheme="minorHAnsi" w:eastAsia="Segoe UI" w:hAnsiTheme="minorHAnsi" w:cstheme="minorHAnsi"/>
              </w:rPr>
              <w:t>(T), Gluten(T)</w:t>
            </w:r>
          </w:p>
        </w:tc>
      </w:tr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BAFA84" w14:textId="77777777" w:rsidR="005E786B" w:rsidRDefault="005E786B">
      <w:pPr>
        <w:spacing w:line="240" w:lineRule="auto"/>
      </w:pPr>
      <w:r>
        <w:separator/>
      </w:r>
    </w:p>
  </w:endnote>
  <w:endnote w:type="continuationSeparator" w:id="0">
    <w:p w14:paraId="0AF497BB" w14:textId="77777777" w:rsidR="005E786B" w:rsidRDefault="005E78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D71D71" w14:textId="77777777" w:rsidR="005E786B" w:rsidRDefault="005E786B">
      <w:pPr>
        <w:spacing w:line="240" w:lineRule="auto"/>
      </w:pPr>
      <w:r>
        <w:separator/>
      </w:r>
    </w:p>
  </w:footnote>
  <w:footnote w:type="continuationSeparator" w:id="0">
    <w:p w14:paraId="388657FD" w14:textId="77777777" w:rsidR="005E786B" w:rsidRDefault="005E786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97735"/>
    <w:rsid w:val="000B1B45"/>
    <w:rsid w:val="000E7D53"/>
    <w:rsid w:val="001475D9"/>
    <w:rsid w:val="001746C7"/>
    <w:rsid w:val="001A2021"/>
    <w:rsid w:val="001E4282"/>
    <w:rsid w:val="002337A4"/>
    <w:rsid w:val="002C5E85"/>
    <w:rsid w:val="003046D6"/>
    <w:rsid w:val="003235F6"/>
    <w:rsid w:val="00324A2E"/>
    <w:rsid w:val="0038042D"/>
    <w:rsid w:val="003A6F29"/>
    <w:rsid w:val="003A70CA"/>
    <w:rsid w:val="003A7A80"/>
    <w:rsid w:val="003C32AA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81A97"/>
    <w:rsid w:val="00592554"/>
    <w:rsid w:val="005A152D"/>
    <w:rsid w:val="005A3345"/>
    <w:rsid w:val="005C0CDD"/>
    <w:rsid w:val="005C26EF"/>
    <w:rsid w:val="005D5281"/>
    <w:rsid w:val="005E786B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56F5F"/>
    <w:rsid w:val="007648DD"/>
    <w:rsid w:val="00785D8A"/>
    <w:rsid w:val="007A422C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6709B"/>
    <w:rsid w:val="00A833A6"/>
    <w:rsid w:val="00AC13BE"/>
    <w:rsid w:val="00AE36F9"/>
    <w:rsid w:val="00B95FA2"/>
    <w:rsid w:val="00C22000"/>
    <w:rsid w:val="00C7467B"/>
    <w:rsid w:val="00CB6F1F"/>
    <w:rsid w:val="00D34181"/>
    <w:rsid w:val="00D73947"/>
    <w:rsid w:val="00D952F8"/>
    <w:rsid w:val="00DA476F"/>
    <w:rsid w:val="00DF0DCA"/>
    <w:rsid w:val="00E34EA6"/>
    <w:rsid w:val="00E5196C"/>
    <w:rsid w:val="00EC1D89"/>
    <w:rsid w:val="00EF7F35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278D127-7F6D-4DE8-A216-1D23358BE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Windows korisnik</cp:lastModifiedBy>
  <cp:revision>2</cp:revision>
  <cp:lastPrinted>2022-09-30T10:10:00Z</cp:lastPrinted>
  <dcterms:created xsi:type="dcterms:W3CDTF">2023-05-12T20:23:00Z</dcterms:created>
  <dcterms:modified xsi:type="dcterms:W3CDTF">2023-05-12T20:23:00Z</dcterms:modified>
</cp:coreProperties>
</file>